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22D5B" w14:textId="77777777" w:rsidR="00BF5D57" w:rsidRDefault="00BF5D57">
      <w:pPr>
        <w:rPr>
          <w:sz w:val="32"/>
          <w:szCs w:val="32"/>
        </w:rPr>
      </w:pPr>
    </w:p>
    <w:p w14:paraId="1EF3C3EA" w14:textId="77777777" w:rsidR="004F49DF" w:rsidRPr="006965EE" w:rsidRDefault="004F49DF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The State University of New York at Binghamton</w:t>
      </w:r>
    </w:p>
    <w:p w14:paraId="6FB8E8FD" w14:textId="3CA4F264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Department of Computer Science</w:t>
      </w:r>
    </w:p>
    <w:p w14:paraId="7500EA52" w14:textId="7BCD22A8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CS 520 – Spring 20</w:t>
      </w:r>
      <w:r w:rsidR="0005339D">
        <w:rPr>
          <w:sz w:val="36"/>
          <w:szCs w:val="36"/>
        </w:rPr>
        <w:t>20</w:t>
      </w:r>
    </w:p>
    <w:p w14:paraId="507A93FC" w14:textId="211B0755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Project #</w:t>
      </w:r>
      <w:r w:rsidR="004158D4">
        <w:rPr>
          <w:sz w:val="36"/>
          <w:szCs w:val="36"/>
        </w:rPr>
        <w:t>3</w:t>
      </w:r>
      <w:r w:rsidRPr="006965EE">
        <w:rPr>
          <w:sz w:val="36"/>
          <w:szCs w:val="36"/>
        </w:rPr>
        <w:t xml:space="preserve">: </w:t>
      </w:r>
      <w:r w:rsidR="007F13E9">
        <w:rPr>
          <w:sz w:val="36"/>
          <w:szCs w:val="36"/>
        </w:rPr>
        <w:t>Superscalar</w:t>
      </w:r>
      <w:r w:rsidR="0005339D">
        <w:rPr>
          <w:sz w:val="36"/>
          <w:szCs w:val="36"/>
        </w:rPr>
        <w:t xml:space="preserve"> Pipeline</w:t>
      </w:r>
    </w:p>
    <w:p w14:paraId="29909D14" w14:textId="2BE6C615" w:rsidR="00BF5D57" w:rsidRPr="006965EE" w:rsidRDefault="00BF5D57" w:rsidP="00BF5D57">
      <w:pPr>
        <w:jc w:val="center"/>
        <w:rPr>
          <w:sz w:val="36"/>
          <w:szCs w:val="36"/>
        </w:rPr>
      </w:pPr>
    </w:p>
    <w:p w14:paraId="6118924B" w14:textId="06B11FBD" w:rsidR="00BF5D57" w:rsidRPr="006965EE" w:rsidRDefault="00BF5D57" w:rsidP="00BF5D57">
      <w:pPr>
        <w:jc w:val="center"/>
        <w:rPr>
          <w:sz w:val="36"/>
          <w:szCs w:val="36"/>
        </w:rPr>
      </w:pPr>
    </w:p>
    <w:p w14:paraId="541B5CFE" w14:textId="38CB531E" w:rsidR="00BF5D57" w:rsidRPr="006965EE" w:rsidRDefault="00BF5D57" w:rsidP="00BF5D57">
      <w:pPr>
        <w:jc w:val="center"/>
        <w:rPr>
          <w:sz w:val="36"/>
          <w:szCs w:val="36"/>
        </w:rPr>
      </w:pPr>
    </w:p>
    <w:p w14:paraId="6B406D61" w14:textId="6671E9A3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By</w:t>
      </w:r>
    </w:p>
    <w:p w14:paraId="238BBFA8" w14:textId="434465F9" w:rsidR="00BF5D57" w:rsidRPr="006965EE" w:rsidRDefault="00BF5D57" w:rsidP="00BF5D57">
      <w:pPr>
        <w:jc w:val="center"/>
        <w:rPr>
          <w:sz w:val="36"/>
          <w:szCs w:val="36"/>
        </w:rPr>
      </w:pPr>
    </w:p>
    <w:p w14:paraId="24863A6A" w14:textId="4C7BB791" w:rsidR="00BF5D57" w:rsidRPr="006965EE" w:rsidRDefault="00BF5D57" w:rsidP="00BF5D57">
      <w:pPr>
        <w:jc w:val="center"/>
        <w:rPr>
          <w:sz w:val="36"/>
          <w:szCs w:val="36"/>
        </w:rPr>
      </w:pPr>
    </w:p>
    <w:p w14:paraId="413E2552" w14:textId="6F89E9D3" w:rsidR="00BF5D57" w:rsidRPr="006965EE" w:rsidRDefault="00BF5D57" w:rsidP="00BF5D57">
      <w:pPr>
        <w:jc w:val="center"/>
        <w:rPr>
          <w:sz w:val="36"/>
          <w:szCs w:val="36"/>
        </w:rPr>
      </w:pPr>
      <w:r w:rsidRPr="006965EE">
        <w:rPr>
          <w:sz w:val="36"/>
          <w:szCs w:val="36"/>
        </w:rPr>
        <w:t>Insert-Your-Name-Here</w:t>
      </w:r>
    </w:p>
    <w:p w14:paraId="18DC3206" w14:textId="5277D916" w:rsidR="00BF5D57" w:rsidRDefault="00BF5D57"/>
    <w:p w14:paraId="5ACFF0B7" w14:textId="32578236" w:rsidR="00BF5D57" w:rsidRDefault="00BF5D57"/>
    <w:p w14:paraId="622B2409" w14:textId="77777777" w:rsidR="006965EE" w:rsidRDefault="006965EE"/>
    <w:p w14:paraId="305FF685" w14:textId="6C81239B" w:rsidR="00BF5D57" w:rsidRDefault="00BF5D57"/>
    <w:p w14:paraId="313FE29A" w14:textId="7AE4F9FF" w:rsidR="00BF5D57" w:rsidRDefault="00BF5D57" w:rsidP="00BF5D57">
      <w:pPr>
        <w:jc w:val="both"/>
      </w:pPr>
    </w:p>
    <w:p w14:paraId="3D57937D" w14:textId="3B1CFDAA" w:rsidR="00BF5D57" w:rsidRDefault="00BF5D57" w:rsidP="00BF5D57">
      <w:pPr>
        <w:jc w:val="both"/>
        <w:rPr>
          <w:sz w:val="24"/>
          <w:szCs w:val="24"/>
        </w:rPr>
      </w:pPr>
      <w:r w:rsidRPr="00BF5D57">
        <w:rPr>
          <w:sz w:val="24"/>
          <w:szCs w:val="24"/>
        </w:rPr>
        <w:t>Honor Pledge: I have neither given nor received unauthorized aid on this test or assignment. Student’s electronic signature:  ______________________ (sign by typing your name)</w:t>
      </w:r>
    </w:p>
    <w:p w14:paraId="623C285D" w14:textId="77777777" w:rsidR="00BF5D57" w:rsidRPr="00BF5D57" w:rsidRDefault="00BF5D57" w:rsidP="00BF5D57">
      <w:pPr>
        <w:jc w:val="both"/>
        <w:rPr>
          <w:sz w:val="24"/>
          <w:szCs w:val="24"/>
        </w:rPr>
      </w:pPr>
    </w:p>
    <w:sectPr w:rsidR="00BF5D57" w:rsidRPr="00BF5D57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zMDI3tzS1sDQ1NDRR0lEKTi0uzszPAykwrgUAfWLXICwAAAA="/>
  </w:docVars>
  <w:rsids>
    <w:rsidRoot w:val="00AF2B97"/>
    <w:rsid w:val="0005339D"/>
    <w:rsid w:val="003302A7"/>
    <w:rsid w:val="004158D4"/>
    <w:rsid w:val="00465CC0"/>
    <w:rsid w:val="004F49DF"/>
    <w:rsid w:val="005342F1"/>
    <w:rsid w:val="006965EE"/>
    <w:rsid w:val="007F13E9"/>
    <w:rsid w:val="009D64DD"/>
    <w:rsid w:val="00A42DBF"/>
    <w:rsid w:val="00AF2B97"/>
    <w:rsid w:val="00B05314"/>
    <w:rsid w:val="00BF5D57"/>
    <w:rsid w:val="00DC2F0F"/>
    <w:rsid w:val="00EF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B8FC9"/>
  <w15:chartTrackingRefBased/>
  <w15:docId w15:val="{77681E5D-B2FE-4887-8897-3035EE729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Shin</dc:creator>
  <cp:keywords/>
  <dc:description/>
  <cp:lastModifiedBy>Sunny Shin</cp:lastModifiedBy>
  <cp:revision>7</cp:revision>
  <dcterms:created xsi:type="dcterms:W3CDTF">2019-02-19T17:45:00Z</dcterms:created>
  <dcterms:modified xsi:type="dcterms:W3CDTF">2021-05-06T23:30:00Z</dcterms:modified>
</cp:coreProperties>
</file>